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бдулрахман 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96589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67272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80165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88131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7125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62400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30744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44535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90737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88500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30744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11385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бдулрахман Джатал</dc:creator>
  <dc:language>ru-RU</dc:language>
  <cp:keywords/>
  <dcterms:created xsi:type="dcterms:W3CDTF">2025-04-09T07:34:49Z</dcterms:created>
  <dcterms:modified xsi:type="dcterms:W3CDTF">2025-04-09T07:3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